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6AF" w:rsidRDefault="00443DE6">
      <w:r>
        <w:t>Proses alur pengesahan di Kemenag</w:t>
      </w:r>
    </w:p>
    <w:p w:rsidR="00443DE6" w:rsidRDefault="00443DE6" w:rsidP="00443DE6">
      <w:pPr>
        <w:pStyle w:val="ListParagraph"/>
        <w:numPr>
          <w:ilvl w:val="0"/>
          <w:numId w:val="1"/>
        </w:numPr>
      </w:pPr>
      <w:r>
        <w:t>Surat masuk ke FO setelah di cek</w:t>
      </w:r>
    </w:p>
    <w:p w:rsidR="00443DE6" w:rsidRDefault="00443DE6" w:rsidP="00443DE6">
      <w:pPr>
        <w:pStyle w:val="ListParagraph"/>
        <w:numPr>
          <w:ilvl w:val="0"/>
          <w:numId w:val="1"/>
        </w:numPr>
      </w:pPr>
      <w:r>
        <w:t>Dari FO masuk ke BO</w:t>
      </w:r>
    </w:p>
    <w:p w:rsidR="00443DE6" w:rsidRDefault="00443DE6" w:rsidP="00443DE6">
      <w:pPr>
        <w:pStyle w:val="ListParagraph"/>
        <w:numPr>
          <w:ilvl w:val="0"/>
          <w:numId w:val="1"/>
        </w:numPr>
      </w:pPr>
      <w:r>
        <w:t>Setelah di cek BO dikirim ke KASI untuk diparaf di kiri Nama bapak kepala</w:t>
      </w:r>
    </w:p>
    <w:p w:rsidR="00443DE6" w:rsidRDefault="00443DE6" w:rsidP="00443DE6">
      <w:pPr>
        <w:pStyle w:val="ListParagraph"/>
        <w:numPr>
          <w:ilvl w:val="0"/>
          <w:numId w:val="1"/>
        </w:numPr>
      </w:pPr>
      <w:r>
        <w:t>Setelah dari KASI dikirim ke Kasubbag, untuk diparaf di kanan nama Bapak kepala</w:t>
      </w:r>
    </w:p>
    <w:p w:rsidR="00443DE6" w:rsidRDefault="00443DE6" w:rsidP="00443DE6">
      <w:pPr>
        <w:pStyle w:val="ListParagraph"/>
        <w:numPr>
          <w:ilvl w:val="0"/>
          <w:numId w:val="1"/>
        </w:numPr>
      </w:pPr>
      <w:r>
        <w:t>Diterima Kepala untuk tanda tangan basah atau digital</w:t>
      </w:r>
    </w:p>
    <w:p w:rsidR="00443DE6" w:rsidRDefault="00443DE6" w:rsidP="00443DE6">
      <w:pPr>
        <w:pStyle w:val="ListParagraph"/>
        <w:numPr>
          <w:ilvl w:val="0"/>
          <w:numId w:val="1"/>
        </w:numPr>
      </w:pPr>
      <w:r>
        <w:t>Pengaju bisa download atau ambil di FO</w:t>
      </w:r>
    </w:p>
    <w:p w:rsidR="00443DE6" w:rsidRDefault="00443DE6" w:rsidP="00443DE6">
      <w:pPr>
        <w:ind w:left="360"/>
      </w:pPr>
    </w:p>
    <w:p w:rsidR="00443DE6" w:rsidRDefault="00E857C6" w:rsidP="00443DE6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AA2779C" wp14:editId="55D370A4">
                <wp:simplePos x="0" y="0"/>
                <wp:positionH relativeFrom="column">
                  <wp:posOffset>3268980</wp:posOffset>
                </wp:positionH>
                <wp:positionV relativeFrom="paragraph">
                  <wp:posOffset>2052680</wp:posOffset>
                </wp:positionV>
                <wp:extent cx="2932430" cy="646430"/>
                <wp:effectExtent l="0" t="0" r="20320" b="203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2430" cy="6464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43DE6" w:rsidRDefault="00443DE6" w:rsidP="00443DE6">
                            <w:r>
                              <w:t xml:space="preserve">Di cek dan diparaf </w:t>
                            </w:r>
                            <w:r>
                              <w:t>oleh masing-masing</w:t>
                            </w:r>
                            <w:r>
                              <w:t xml:space="preserve"> </w:t>
                            </w:r>
                            <w:r>
                              <w:t>KASUBBAG</w:t>
                            </w:r>
                            <w:r w:rsidR="00E857C6">
                              <w:t xml:space="preserve"> </w:t>
                            </w:r>
                            <w:r w:rsidR="00E857C6" w:rsidRPr="00E857C6">
                              <w:rPr>
                                <w:b/>
                              </w:rPr>
                              <w:t>PHU, PAIS, PONTREN, GAZAWA, BIMAS, KASUBBAG TU, PENMAD</w:t>
                            </w:r>
                          </w:p>
                          <w:p w:rsidR="00443DE6" w:rsidRDefault="00443DE6" w:rsidP="00443D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A2779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57.4pt;margin-top:161.65pt;width:230.9pt;height:50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" fillcolor="white [3201]" strokeweight=".5pt">
                <v:textbox>
                  <w:txbxContent>
                    <w:p w:rsidR="00443DE6" w:rsidRDefault="00443DE6" w:rsidP="00443DE6">
                      <w:r>
                        <w:t xml:space="preserve">Di cek dan diparaf </w:t>
                      </w:r>
                      <w:r>
                        <w:t>oleh masing-masing</w:t>
                      </w:r>
                      <w:r>
                        <w:t xml:space="preserve"> </w:t>
                      </w:r>
                      <w:r>
                        <w:t>KASUBBAG</w:t>
                      </w:r>
                      <w:r w:rsidR="00E857C6">
                        <w:t xml:space="preserve"> </w:t>
                      </w:r>
                      <w:r w:rsidR="00E857C6" w:rsidRPr="00E857C6">
                        <w:rPr>
                          <w:b/>
                        </w:rPr>
                        <w:t>PHU, PAIS, PONTREN, GAZAWA, BIMAS, KASUBBAG TU, PENMAD</w:t>
                      </w:r>
                    </w:p>
                    <w:p w:rsidR="00443DE6" w:rsidRDefault="00443DE6" w:rsidP="00443DE6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66A450" wp14:editId="40BA5C71">
                <wp:simplePos x="0" y="0"/>
                <wp:positionH relativeFrom="column">
                  <wp:posOffset>4523559</wp:posOffset>
                </wp:positionH>
                <wp:positionV relativeFrom="paragraph">
                  <wp:posOffset>1694300</wp:posOffset>
                </wp:positionV>
                <wp:extent cx="379563" cy="293298"/>
                <wp:effectExtent l="24130" t="0" r="45085" b="45085"/>
                <wp:wrapNone/>
                <wp:docPr id="10" name="Right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79563" cy="29329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BF4A6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0" o:spid="_x0000_s1026" type="#_x0000_t13" style="position:absolute;margin-left:356.2pt;margin-top:133.4pt;width:29.9pt;height:23.1pt;rotation:9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" adj="13255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8792A8D" wp14:editId="6B623258">
                <wp:simplePos x="0" y="0"/>
                <wp:positionH relativeFrom="column">
                  <wp:posOffset>4493499</wp:posOffset>
                </wp:positionH>
                <wp:positionV relativeFrom="paragraph">
                  <wp:posOffset>2752257</wp:posOffset>
                </wp:positionV>
                <wp:extent cx="379563" cy="293298"/>
                <wp:effectExtent l="24130" t="0" r="45085" b="45085"/>
                <wp:wrapNone/>
                <wp:docPr id="11" name="Right Arr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79563" cy="29329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BC37C2" id="Right Arrow 11" o:spid="_x0000_s1026" type="#_x0000_t13" style="position:absolute;margin-left:353.8pt;margin-top:216.7pt;width:29.9pt;height:23.1pt;rotation:90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" adj="13255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3252FB" wp14:editId="72A62825">
                <wp:simplePos x="0" y="0"/>
                <wp:positionH relativeFrom="column">
                  <wp:posOffset>4037366</wp:posOffset>
                </wp:positionH>
                <wp:positionV relativeFrom="paragraph">
                  <wp:posOffset>3242179</wp:posOffset>
                </wp:positionV>
                <wp:extent cx="1233170" cy="474022"/>
                <wp:effectExtent l="0" t="0" r="24130" b="215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3170" cy="47402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43DE6" w:rsidRDefault="00443DE6" w:rsidP="00443DE6">
                            <w:r>
                              <w:t>Tanda tangan Pak KEPALA</w:t>
                            </w:r>
                          </w:p>
                          <w:p w:rsidR="00443DE6" w:rsidRDefault="00443DE6" w:rsidP="00443DE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252FB" id="Text Box 8" o:spid="_x0000_s1027" type="#_x0000_t202" style="position:absolute;left:0;text-align:left;margin-left:317.9pt;margin-top:255.3pt;width:97.1pt;height:37.3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" fillcolor="white [3201]" strokeweight=".5pt">
                <v:textbox>
                  <w:txbxContent>
                    <w:p w:rsidR="00443DE6" w:rsidRDefault="00443DE6" w:rsidP="00443DE6">
                      <w:r>
                        <w:t>Tanda tangan Pak KEPALA</w:t>
                      </w:r>
                    </w:p>
                    <w:p w:rsidR="00443DE6" w:rsidRDefault="00443DE6" w:rsidP="00443DE6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64A0AF5" wp14:editId="51931758">
                <wp:simplePos x="0" y="0"/>
                <wp:positionH relativeFrom="column">
                  <wp:posOffset>3269411</wp:posOffset>
                </wp:positionH>
                <wp:positionV relativeFrom="paragraph">
                  <wp:posOffset>767426</wp:posOffset>
                </wp:positionV>
                <wp:extent cx="2932981" cy="810883"/>
                <wp:effectExtent l="0" t="0" r="20320" b="279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32981" cy="8108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43DE6" w:rsidRDefault="00443DE6">
                            <w:r>
                              <w:t>Di cek dan diparaf oleh masing-masing  KASI</w:t>
                            </w:r>
                          </w:p>
                          <w:p w:rsidR="00E857C6" w:rsidRDefault="00E857C6">
                            <w:r w:rsidRPr="00E857C6">
                              <w:rPr>
                                <w:b/>
                              </w:rPr>
                              <w:t>PHU, PAIS, PONTREN, GAZAWA, BIMAS, KASUBBAG TU, PENM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A0AF5" id="Text Box 6" o:spid="_x0000_s1028" type="#_x0000_t202" style="position:absolute;left:0;text-align:left;margin-left:257.45pt;margin-top:60.45pt;width:230.95pt;height:63.8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" fillcolor="white [3201]" strokeweight=".5pt">
                <v:textbox>
                  <w:txbxContent>
                    <w:p w:rsidR="00443DE6" w:rsidRDefault="00443DE6">
                      <w:r>
                        <w:t>Di cek dan diparaf oleh masing-masing  KASI</w:t>
                      </w:r>
                    </w:p>
                    <w:p w:rsidR="00E857C6" w:rsidRDefault="00E857C6">
                      <w:r w:rsidRPr="00E857C6">
                        <w:rPr>
                          <w:b/>
                        </w:rPr>
                        <w:t>PHU, PAIS, PONTREN, GAZAWA, BIMAS, KASUBBAG TU, PENMAD</w:t>
                      </w:r>
                    </w:p>
                  </w:txbxContent>
                </v:textbox>
              </v:shape>
            </w:pict>
          </mc:Fallback>
        </mc:AlternateContent>
      </w:r>
      <w:r w:rsidR="00443DE6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B967613" wp14:editId="163C8462">
                <wp:simplePos x="0" y="0"/>
                <wp:positionH relativeFrom="column">
                  <wp:posOffset>2725947</wp:posOffset>
                </wp:positionH>
                <wp:positionV relativeFrom="paragraph">
                  <wp:posOffset>941441</wp:posOffset>
                </wp:positionV>
                <wp:extent cx="379563" cy="293298"/>
                <wp:effectExtent l="0" t="19050" r="40005" b="31115"/>
                <wp:wrapNone/>
                <wp:docPr id="9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563" cy="29329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D7702" id="Right Arrow 9" o:spid="_x0000_s1026" type="#_x0000_t13" style="position:absolute;margin-left:214.65pt;margin-top:74.15pt;width:29.9pt;height:23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" adj="13255" fillcolor="#4472c4 [3204]" strokecolor="#1f3763 [1604]" strokeweight="1pt"/>
            </w:pict>
          </mc:Fallback>
        </mc:AlternateContent>
      </w:r>
      <w:r w:rsidR="00443DE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E6EE65" wp14:editId="68548124">
                <wp:simplePos x="0" y="0"/>
                <wp:positionH relativeFrom="column">
                  <wp:posOffset>966158</wp:posOffset>
                </wp:positionH>
                <wp:positionV relativeFrom="paragraph">
                  <wp:posOffset>939117</wp:posOffset>
                </wp:positionV>
                <wp:extent cx="379563" cy="293298"/>
                <wp:effectExtent l="0" t="19050" r="40005" b="31115"/>
                <wp:wrapNone/>
                <wp:docPr id="5" name="Right Arr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563" cy="293298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28E3E5" id="Right Arrow 5" o:spid="_x0000_s1026" type="#_x0000_t13" style="position:absolute;margin-left:76.1pt;margin-top:73.95pt;width:29.9pt;height:23.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" adj="13255" fillcolor="#4472c4 [3204]" strokecolor="#1f3763 [1604]" strokeweight="1pt"/>
            </w:pict>
          </mc:Fallback>
        </mc:AlternateContent>
      </w:r>
      <w:r w:rsidR="00443DE6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EB23DD" wp14:editId="33CB8A56">
                <wp:simplePos x="0" y="0"/>
                <wp:positionH relativeFrom="column">
                  <wp:posOffset>1423478</wp:posOffset>
                </wp:positionH>
                <wp:positionV relativeFrom="paragraph">
                  <wp:posOffset>817748</wp:posOffset>
                </wp:positionV>
                <wp:extent cx="1155939" cy="457200"/>
                <wp:effectExtent l="0" t="0" r="2540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5939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43DE6" w:rsidRDefault="00443DE6" w:rsidP="00443DE6">
                            <w:r>
                              <w:t xml:space="preserve">Setelah dicek  FO masuk </w:t>
                            </w:r>
                            <w:r>
                              <w:t xml:space="preserve">ke </w:t>
                            </w:r>
                            <w:r>
                              <w:t>B</w:t>
                            </w:r>
                            <w: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EB23DD" id="Text Box 4" o:spid="_x0000_s1029" type="#_x0000_t202" style="position:absolute;left:0;text-align:left;margin-left:112.1pt;margin-top:64.4pt;width:91pt;height:36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" fillcolor="white [3201]" strokeweight=".5pt">
                <v:textbox>
                  <w:txbxContent>
                    <w:p w:rsidR="00443DE6" w:rsidRDefault="00443DE6" w:rsidP="00443DE6">
                      <w:r>
                        <w:t xml:space="preserve">Setelah dicek  FO masuk </w:t>
                      </w:r>
                      <w:r>
                        <w:t xml:space="preserve">ke </w:t>
                      </w:r>
                      <w:r>
                        <w:t>B</w:t>
                      </w:r>
                      <w:r>
                        <w:t>O</w:t>
                      </w:r>
                    </w:p>
                  </w:txbxContent>
                </v:textbox>
              </v:shape>
            </w:pict>
          </mc:Fallback>
        </mc:AlternateContent>
      </w:r>
      <w:r w:rsidR="00443DE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1758</wp:posOffset>
                </wp:positionH>
                <wp:positionV relativeFrom="paragraph">
                  <wp:posOffset>818347</wp:posOffset>
                </wp:positionV>
                <wp:extent cx="914400" cy="45720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43DE6" w:rsidRDefault="00443DE6">
                            <w:r>
                              <w:t>Surat masuk ke 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" o:spid="_x0000_s1030" type="#_x0000_t202" style="position:absolute;left:0;text-align:left;margin-left:-4.1pt;margin-top:64.45pt;width:1in;height:3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" fillcolor="white [3201]" strokeweight=".5pt">
                <v:textbox>
                  <w:txbxContent>
                    <w:p w:rsidR="00443DE6" w:rsidRDefault="00443DE6">
                      <w:r>
                        <w:t>Surat masuk ke FO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Bagian PTSP= </w:t>
      </w:r>
      <w:r w:rsidRPr="00E857C6">
        <w:rPr>
          <w:b/>
        </w:rPr>
        <w:t>PHU, PAIS, PONTREN, GAZAWA, BIMAS, KASUBBAG TU, PENMAD</w:t>
      </w:r>
      <w:bookmarkStart w:id="0" w:name="_GoBack"/>
      <w:bookmarkEnd w:id="0"/>
    </w:p>
    <w:sectPr w:rsidR="00443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0342D9"/>
    <w:multiLevelType w:val="hybridMultilevel"/>
    <w:tmpl w:val="877E9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AFYhMDQxMjYyUdpeDU4uLM/DyQAsNaAEO+AsUsAAAA"/>
  </w:docVars>
  <w:rsids>
    <w:rsidRoot w:val="00443DE6"/>
    <w:rsid w:val="001626AF"/>
    <w:rsid w:val="00443DE6"/>
    <w:rsid w:val="00502DB0"/>
    <w:rsid w:val="00E85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892CC"/>
  <w15:chartTrackingRefBased/>
  <w15:docId w15:val="{5BD7F48D-AC4B-4449-B0C3-5AD522F3C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3D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turer</dc:creator>
  <cp:keywords/>
  <dc:description/>
  <cp:lastModifiedBy>ecturer</cp:lastModifiedBy>
  <cp:revision>1</cp:revision>
  <dcterms:created xsi:type="dcterms:W3CDTF">2021-03-15T08:28:00Z</dcterms:created>
  <dcterms:modified xsi:type="dcterms:W3CDTF">2021-03-15T08:41:00Z</dcterms:modified>
</cp:coreProperties>
</file>